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017" w:rsidRPr="00F37625" w:rsidRDefault="00590017" w:rsidP="00907638">
      <w:pPr>
        <w:bidi/>
        <w:jc w:val="center"/>
        <w:rPr>
          <w:rFonts w:cs="B Titr"/>
          <w:b/>
          <w:bCs/>
          <w:sz w:val="20"/>
          <w:szCs w:val="20"/>
        </w:rPr>
      </w:pPr>
      <w:r w:rsidRPr="00F37625">
        <w:rPr>
          <w:rFonts w:cs="B Titr" w:hint="cs"/>
          <w:b/>
          <w:bCs/>
          <w:sz w:val="20"/>
          <w:szCs w:val="20"/>
          <w:rtl/>
        </w:rPr>
        <w:t>برنامه درسی</w:t>
      </w:r>
      <w:r w:rsidR="002537B8" w:rsidRPr="00F37625">
        <w:rPr>
          <w:rFonts w:cs="B Titr"/>
          <w:b/>
          <w:bCs/>
          <w:sz w:val="20"/>
          <w:szCs w:val="20"/>
        </w:rPr>
        <w:sym w:font="Wingdings 2" w:char="F0D7"/>
      </w:r>
      <w:r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9B1C55" w:rsidRPr="00F37625">
        <w:rPr>
          <w:rFonts w:cs="B Titr" w:hint="cs"/>
          <w:b/>
          <w:bCs/>
          <w:sz w:val="20"/>
          <w:szCs w:val="20"/>
          <w:rtl/>
        </w:rPr>
        <w:t>دوره</w:t>
      </w:r>
      <w:r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3E624E">
        <w:rPr>
          <w:rFonts w:cs="B Titr" w:hint="cs"/>
          <w:b/>
          <w:bCs/>
          <w:sz w:val="20"/>
          <w:szCs w:val="20"/>
          <w:rtl/>
        </w:rPr>
        <w:t>کارشناسی ارشد</w:t>
      </w:r>
      <w:r w:rsidR="002537B8">
        <w:rPr>
          <w:rFonts w:cs="B Titr" w:hint="cs"/>
          <w:b/>
          <w:bCs/>
          <w:sz w:val="20"/>
          <w:szCs w:val="20"/>
          <w:rtl/>
        </w:rPr>
        <w:t xml:space="preserve"> ناپیوسته</w:t>
      </w:r>
      <w:r w:rsidR="00907638" w:rsidRPr="00F37625">
        <w:rPr>
          <w:rFonts w:cs="B Titr" w:hint="cs"/>
          <w:b/>
          <w:bCs/>
          <w:sz w:val="20"/>
          <w:szCs w:val="20"/>
          <w:rtl/>
        </w:rPr>
        <w:t xml:space="preserve">  رشته آگروتکنولوژی </w:t>
      </w:r>
      <w:r w:rsidR="00AC585C"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2537B8"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Pr="00F37625">
        <w:rPr>
          <w:rFonts w:cs="B Titr" w:hint="cs"/>
          <w:b/>
          <w:bCs/>
          <w:sz w:val="20"/>
          <w:szCs w:val="20"/>
          <w:rtl/>
        </w:rPr>
        <w:t>گرایش</w:t>
      </w:r>
      <w:r w:rsidR="00907638" w:rsidRPr="00F37625">
        <w:rPr>
          <w:rFonts w:cs="B Titr" w:hint="cs"/>
          <w:b/>
          <w:bCs/>
          <w:sz w:val="20"/>
          <w:szCs w:val="20"/>
          <w:rtl/>
        </w:rPr>
        <w:t xml:space="preserve"> فیزیولوژی گیاهان زراعی </w:t>
      </w:r>
      <w:r w:rsidR="002537B8" w:rsidRPr="00F37625">
        <w:rPr>
          <w:rFonts w:cs="B Titr" w:hint="cs"/>
          <w:b/>
          <w:bCs/>
          <w:sz w:val="20"/>
          <w:szCs w:val="20"/>
          <w:rtl/>
        </w:rPr>
        <w:t xml:space="preserve">  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:rsidTr="00E16BAF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471F0A" w:rsidRPr="00B72FC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E5448D" w:rsidRPr="00B72FC7" w:rsidTr="00051DF3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E5448D" w:rsidRPr="00C8736F" w:rsidRDefault="00E5448D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5448D" w:rsidRPr="00B72FC7" w:rsidRDefault="008246C6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6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E5448D" w:rsidRPr="00B72FC7" w:rsidRDefault="00907638" w:rsidP="00AC585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ایدا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5448D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5448D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5448D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5448D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تخصصی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مشترک</w:t>
            </w:r>
          </w:p>
        </w:tc>
      </w:tr>
      <w:tr w:rsidR="00907638" w:rsidRPr="00B72FC7" w:rsidTr="001A0D28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C8736F" w:rsidRDefault="00907638" w:rsidP="0090763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8246C6" w:rsidRDefault="008246C6" w:rsidP="0090763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0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07638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07638" w:rsidRDefault="00907638" w:rsidP="00907638">
            <w:r w:rsidRPr="0011265F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907638" w:rsidRPr="00B72FC7" w:rsidTr="001A0D28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907638" w:rsidRPr="00C8736F" w:rsidRDefault="00907638" w:rsidP="0090763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8246C6" w:rsidRDefault="008246C6" w:rsidP="0090763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08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907638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حقیق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907638" w:rsidRDefault="00907638" w:rsidP="00907638">
            <w:r w:rsidRPr="0011265F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2537B8" w:rsidRPr="00B72FC7" w:rsidTr="00051DF3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2537B8" w:rsidRPr="00B72FC7" w:rsidRDefault="00907638" w:rsidP="00AC585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آمار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اورزي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1929F8" w:rsidRPr="00B72FC7" w:rsidTr="001929F8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6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929F8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کن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ذر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29F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گرایش </w:t>
            </w:r>
          </w:p>
        </w:tc>
      </w:tr>
      <w:tr w:rsidR="00197150" w:rsidRPr="00B72FC7" w:rsidTr="00DB22E9">
        <w:trPr>
          <w:trHeight w:val="204"/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150" w:rsidRDefault="00197150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97150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:rsidTr="00E16BAF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471F0A" w:rsidRPr="00B72FC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F2FFC" w:rsidRPr="00B72FC7" w:rsidTr="004B1078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9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:rsidTr="004B1078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اکن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 محیط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:rsidTr="004B1078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2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غذی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:rsidTr="004B1078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3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م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183128" w:rsidRPr="00B72FC7" w:rsidTr="001929F8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6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183128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اروی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یشرفته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8312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590017" w:rsidRPr="00B72FC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:rsidTr="00E16BAF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hideMark/>
          </w:tcPr>
          <w:p w:rsidR="00590017" w:rsidRPr="00B72FC7" w:rsidRDefault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یم‌</w:t>
            </w:r>
            <w:r w:rsidR="00590017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</w:tr>
      <w:tr w:rsidR="002537B8" w:rsidRPr="00B72FC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2537B8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="002537B8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EC5F1D" w:rsidRPr="00B72FC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EC5F1D" w:rsidRPr="00C8736F" w:rsidRDefault="00EC5F1D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C5F1D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5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EC5F1D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یوشیم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2537B8" w:rsidRPr="00B72FC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4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2537B8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وا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ظ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نند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2537B8" w:rsidRPr="00B72FC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7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2537B8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حو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م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اربر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5C69E8" w:rsidRPr="00B72FC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Pr="00C8736F" w:rsidRDefault="005C69E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Pr="008246C6" w:rsidRDefault="005C69E8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9088002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:rsidR="005C69E8" w:rsidRPr="00681364" w:rsidRDefault="005C69E8" w:rsidP="00183128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یان نامه 6 واحدی 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C69E8" w:rsidRPr="00681364" w:rsidRDefault="005C69E8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حصصی </w:t>
            </w:r>
            <w:bookmarkStart w:id="0" w:name="_GoBack"/>
            <w:bookmarkEnd w:id="0"/>
          </w:p>
        </w:tc>
      </w:tr>
      <w:tr w:rsidR="00590017" w:rsidRPr="00B72FC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</w:tbl>
    <w:p w:rsidR="003A3024" w:rsidRDefault="003A3024" w:rsidP="003A3024">
      <w:pPr>
        <w:bidi/>
        <w:jc w:val="center"/>
        <w:rPr>
          <w:rFonts w:cs="B Nazanin"/>
          <w:b/>
          <w:bCs/>
          <w:sz w:val="16"/>
          <w:szCs w:val="16"/>
          <w:rtl/>
        </w:rPr>
      </w:pPr>
    </w:p>
    <w:p w:rsidR="002537B8" w:rsidRPr="003A3024" w:rsidRDefault="002537B8" w:rsidP="002537B8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596"/>
        <w:gridCol w:w="6660"/>
        <w:gridCol w:w="3266"/>
      </w:tblGrid>
      <w:tr w:rsidR="00590017" w:rsidRPr="00B72FC7" w:rsidTr="0059001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E845C1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C8736F" w:rsidRDefault="00E845C1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B72FC7" w:rsidRDefault="00E845C1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845C1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2537B8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2537B8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E845C1" w:rsidRPr="00B72FC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E845C1" w:rsidRPr="00B72FC7" w:rsidRDefault="003E624E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845C1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590017" w:rsidRPr="00B72FC7" w:rsidTr="00E16BAF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  <w:hideMark/>
          </w:tcPr>
          <w:p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DB3E2" w:themeFill="text2" w:themeFillTint="66"/>
            <w:vAlign w:val="center"/>
          </w:tcPr>
          <w:p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2</w:t>
            </w:r>
          </w:p>
        </w:tc>
      </w:tr>
    </w:tbl>
    <w:p w:rsidR="00590017" w:rsidRDefault="00590017" w:rsidP="00590017">
      <w:pPr>
        <w:bidi/>
        <w:jc w:val="center"/>
        <w:rPr>
          <w:sz w:val="17"/>
          <w:szCs w:val="17"/>
          <w:rtl/>
        </w:rPr>
      </w:pPr>
    </w:p>
    <w:p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:rsidR="00590017" w:rsidRPr="006A622A" w:rsidRDefault="002537B8" w:rsidP="00471F0A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>: بر اساس آخرین سرفصل مصوب دفتر برنامه</w:t>
      </w:r>
      <w:r w:rsidR="006A622A">
        <w:rPr>
          <w:rFonts w:cs="B Yagut" w:hint="cs"/>
          <w:b/>
          <w:bCs/>
          <w:sz w:val="28"/>
          <w:szCs w:val="28"/>
          <w:vertAlign w:val="superscript"/>
          <w:rtl/>
        </w:rPr>
        <w:t>‌</w:t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ریزی آموزش عالی </w:t>
      </w:r>
      <w:r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مورخ ...</w:t>
      </w:r>
      <w:r w:rsidR="008246C6"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9/12/1394</w:t>
      </w:r>
      <w:r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....</w:t>
      </w:r>
    </w:p>
    <w:sectPr w:rsidR="00590017" w:rsidRPr="006A622A" w:rsidSect="00B37F8D">
      <w:headerReference w:type="default" r:id="rId8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0802" w:rsidRDefault="00B20802" w:rsidP="00B37F8D">
      <w:r>
        <w:separator/>
      </w:r>
    </w:p>
  </w:endnote>
  <w:endnote w:type="continuationSeparator" w:id="0">
    <w:p w:rsidR="00B20802" w:rsidRDefault="00B20802" w:rsidP="00B37F8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0802" w:rsidRDefault="00B20802" w:rsidP="00B37F8D">
      <w:r>
        <w:separator/>
      </w:r>
    </w:p>
  </w:footnote>
  <w:footnote w:type="continuationSeparator" w:id="0">
    <w:p w:rsidR="00B20802" w:rsidRDefault="00B20802" w:rsidP="00B37F8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F8D" w:rsidRDefault="00743977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D776E"/>
    <w:rsid w:val="000E16CA"/>
    <w:rsid w:val="000F4589"/>
    <w:rsid w:val="00100D76"/>
    <w:rsid w:val="00107BFC"/>
    <w:rsid w:val="00136E0C"/>
    <w:rsid w:val="00140B4F"/>
    <w:rsid w:val="001435BA"/>
    <w:rsid w:val="00144A26"/>
    <w:rsid w:val="00150356"/>
    <w:rsid w:val="00151A69"/>
    <w:rsid w:val="00166278"/>
    <w:rsid w:val="001759A2"/>
    <w:rsid w:val="00180968"/>
    <w:rsid w:val="00183128"/>
    <w:rsid w:val="001929F8"/>
    <w:rsid w:val="00193050"/>
    <w:rsid w:val="00195C4C"/>
    <w:rsid w:val="00197150"/>
    <w:rsid w:val="001A3E17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1E37A9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537B8"/>
    <w:rsid w:val="00266D05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9C3"/>
    <w:rsid w:val="00314348"/>
    <w:rsid w:val="003170D1"/>
    <w:rsid w:val="0032555A"/>
    <w:rsid w:val="00333109"/>
    <w:rsid w:val="0034282D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30FE"/>
    <w:rsid w:val="003D5507"/>
    <w:rsid w:val="003E0819"/>
    <w:rsid w:val="003E624E"/>
    <w:rsid w:val="003F0079"/>
    <w:rsid w:val="003F4F43"/>
    <w:rsid w:val="00406351"/>
    <w:rsid w:val="00410B89"/>
    <w:rsid w:val="004155F0"/>
    <w:rsid w:val="00422AF5"/>
    <w:rsid w:val="00430980"/>
    <w:rsid w:val="00443ED2"/>
    <w:rsid w:val="004445EE"/>
    <w:rsid w:val="004463B5"/>
    <w:rsid w:val="00457DD8"/>
    <w:rsid w:val="00471F0A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84FB3"/>
    <w:rsid w:val="00590017"/>
    <w:rsid w:val="00592D08"/>
    <w:rsid w:val="00593C3A"/>
    <w:rsid w:val="00597F3B"/>
    <w:rsid w:val="005A036D"/>
    <w:rsid w:val="005A1341"/>
    <w:rsid w:val="005A5D84"/>
    <w:rsid w:val="005B0FAF"/>
    <w:rsid w:val="005B311D"/>
    <w:rsid w:val="005C16CC"/>
    <w:rsid w:val="005C4A66"/>
    <w:rsid w:val="005C69E8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1EEF"/>
    <w:rsid w:val="0061700E"/>
    <w:rsid w:val="00622289"/>
    <w:rsid w:val="00640C1E"/>
    <w:rsid w:val="00652D79"/>
    <w:rsid w:val="00664F9C"/>
    <w:rsid w:val="00666983"/>
    <w:rsid w:val="0068445A"/>
    <w:rsid w:val="00685883"/>
    <w:rsid w:val="006A1E79"/>
    <w:rsid w:val="006A362B"/>
    <w:rsid w:val="006A4445"/>
    <w:rsid w:val="006A622A"/>
    <w:rsid w:val="006A6ED4"/>
    <w:rsid w:val="006A7C32"/>
    <w:rsid w:val="006B0B83"/>
    <w:rsid w:val="006C6716"/>
    <w:rsid w:val="006D027B"/>
    <w:rsid w:val="006D48EA"/>
    <w:rsid w:val="006E1A6A"/>
    <w:rsid w:val="006E2156"/>
    <w:rsid w:val="006F234F"/>
    <w:rsid w:val="006F2FFC"/>
    <w:rsid w:val="007019A3"/>
    <w:rsid w:val="007050A9"/>
    <w:rsid w:val="0070681D"/>
    <w:rsid w:val="00714BA4"/>
    <w:rsid w:val="00714E39"/>
    <w:rsid w:val="007157E0"/>
    <w:rsid w:val="00734402"/>
    <w:rsid w:val="007372C6"/>
    <w:rsid w:val="0073751E"/>
    <w:rsid w:val="00743977"/>
    <w:rsid w:val="00746A47"/>
    <w:rsid w:val="00770C63"/>
    <w:rsid w:val="0077278B"/>
    <w:rsid w:val="00774177"/>
    <w:rsid w:val="00776429"/>
    <w:rsid w:val="0077732D"/>
    <w:rsid w:val="007940C9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3450"/>
    <w:rsid w:val="0082141C"/>
    <w:rsid w:val="00822694"/>
    <w:rsid w:val="008246C6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25E1"/>
    <w:rsid w:val="0089629A"/>
    <w:rsid w:val="008A44D8"/>
    <w:rsid w:val="008A6978"/>
    <w:rsid w:val="008B2D25"/>
    <w:rsid w:val="008C3A49"/>
    <w:rsid w:val="008D71C9"/>
    <w:rsid w:val="008F18AA"/>
    <w:rsid w:val="00907638"/>
    <w:rsid w:val="00907E44"/>
    <w:rsid w:val="009137FE"/>
    <w:rsid w:val="00931419"/>
    <w:rsid w:val="00932EA6"/>
    <w:rsid w:val="00934379"/>
    <w:rsid w:val="009475D4"/>
    <w:rsid w:val="00954A8F"/>
    <w:rsid w:val="00955AD2"/>
    <w:rsid w:val="00967B43"/>
    <w:rsid w:val="009744F7"/>
    <w:rsid w:val="00976728"/>
    <w:rsid w:val="00987382"/>
    <w:rsid w:val="009A4C6A"/>
    <w:rsid w:val="009B1C55"/>
    <w:rsid w:val="009B3B81"/>
    <w:rsid w:val="009C1549"/>
    <w:rsid w:val="009C590E"/>
    <w:rsid w:val="009D0875"/>
    <w:rsid w:val="009D17AD"/>
    <w:rsid w:val="009D518E"/>
    <w:rsid w:val="009E4DA1"/>
    <w:rsid w:val="009F5297"/>
    <w:rsid w:val="00A0215B"/>
    <w:rsid w:val="00A07D04"/>
    <w:rsid w:val="00A11E55"/>
    <w:rsid w:val="00A127D4"/>
    <w:rsid w:val="00A2206C"/>
    <w:rsid w:val="00A252B9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80E00"/>
    <w:rsid w:val="00A86788"/>
    <w:rsid w:val="00A9406E"/>
    <w:rsid w:val="00A9455A"/>
    <w:rsid w:val="00AA643E"/>
    <w:rsid w:val="00AB3735"/>
    <w:rsid w:val="00AC5313"/>
    <w:rsid w:val="00AC585C"/>
    <w:rsid w:val="00AC6A6A"/>
    <w:rsid w:val="00AD11DB"/>
    <w:rsid w:val="00AD4590"/>
    <w:rsid w:val="00AD5195"/>
    <w:rsid w:val="00AE63CE"/>
    <w:rsid w:val="00AF299D"/>
    <w:rsid w:val="00B03FAF"/>
    <w:rsid w:val="00B13540"/>
    <w:rsid w:val="00B20802"/>
    <w:rsid w:val="00B248F6"/>
    <w:rsid w:val="00B30A0C"/>
    <w:rsid w:val="00B3191E"/>
    <w:rsid w:val="00B369F8"/>
    <w:rsid w:val="00B37694"/>
    <w:rsid w:val="00B37F8D"/>
    <w:rsid w:val="00B55E9E"/>
    <w:rsid w:val="00B568E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66C9"/>
    <w:rsid w:val="00BE7C93"/>
    <w:rsid w:val="00BF3EB0"/>
    <w:rsid w:val="00C07096"/>
    <w:rsid w:val="00C1496E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8736F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7BD0"/>
    <w:rsid w:val="00CB2A39"/>
    <w:rsid w:val="00CB3796"/>
    <w:rsid w:val="00CC3757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438F3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22E9"/>
    <w:rsid w:val="00DB6879"/>
    <w:rsid w:val="00DB7E64"/>
    <w:rsid w:val="00DC2C10"/>
    <w:rsid w:val="00DD218B"/>
    <w:rsid w:val="00DE374A"/>
    <w:rsid w:val="00DE7C03"/>
    <w:rsid w:val="00DF6155"/>
    <w:rsid w:val="00E13F90"/>
    <w:rsid w:val="00E16BAF"/>
    <w:rsid w:val="00E33E15"/>
    <w:rsid w:val="00E36DDB"/>
    <w:rsid w:val="00E36E13"/>
    <w:rsid w:val="00E37BF9"/>
    <w:rsid w:val="00E4177C"/>
    <w:rsid w:val="00E41998"/>
    <w:rsid w:val="00E511D3"/>
    <w:rsid w:val="00E5448D"/>
    <w:rsid w:val="00E72AC2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CDF"/>
    <w:rsid w:val="00F22E17"/>
    <w:rsid w:val="00F25A80"/>
    <w:rsid w:val="00F268F8"/>
    <w:rsid w:val="00F27805"/>
    <w:rsid w:val="00F36D6F"/>
    <w:rsid w:val="00F37625"/>
    <w:rsid w:val="00F42C61"/>
    <w:rsid w:val="00F43712"/>
    <w:rsid w:val="00F46C1D"/>
    <w:rsid w:val="00F56D69"/>
    <w:rsid w:val="00F62A89"/>
    <w:rsid w:val="00F661AC"/>
    <w:rsid w:val="00F67466"/>
    <w:rsid w:val="00F75B29"/>
    <w:rsid w:val="00F966A6"/>
    <w:rsid w:val="00FA378F"/>
    <w:rsid w:val="00FB6892"/>
    <w:rsid w:val="00FB6C42"/>
    <w:rsid w:val="00FC1B5A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A4327-DA9A-4A7F-B8BC-D7C1C65A2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user1</cp:lastModifiedBy>
  <cp:revision>4</cp:revision>
  <cp:lastPrinted>2018-05-27T08:43:00Z</cp:lastPrinted>
  <dcterms:created xsi:type="dcterms:W3CDTF">2022-04-16T07:21:00Z</dcterms:created>
  <dcterms:modified xsi:type="dcterms:W3CDTF">2022-04-20T06:40:00Z</dcterms:modified>
</cp:coreProperties>
</file>